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2:06</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t xml:space="preserve">** Due October 27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486e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ba52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f5336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